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E3CCD3" w14:textId="7E7BBFAC" w:rsidR="00982150" w:rsidRDefault="00842C3C">
      <w:r>
        <w:t>Website:</w:t>
      </w:r>
      <w:r w:rsidR="00982150">
        <w:t xml:space="preserve"> </w:t>
      </w:r>
      <w:r w:rsidR="00720759">
        <w:t>Antony’s Anime Reviews</w:t>
      </w:r>
    </w:p>
    <w:p w14:paraId="5476480F" w14:textId="77777777" w:rsidR="00982150" w:rsidRDefault="00982150"/>
    <w:p w14:paraId="304CC115" w14:textId="0437E198" w:rsidR="00695C52" w:rsidRDefault="00842C3C">
      <w:r>
        <w:t>Planning:</w:t>
      </w:r>
    </w:p>
    <w:p w14:paraId="6ED640D5" w14:textId="4F4D00F8" w:rsidR="00591677" w:rsidRDefault="00591677">
      <w:r>
        <w:t>I am plan</w:t>
      </w:r>
      <w:r w:rsidR="005B6043">
        <w:t>ning to make a website to review the anime that I watch.</w:t>
      </w:r>
    </w:p>
    <w:p w14:paraId="76F2D99E" w14:textId="29F9A4DF" w:rsidR="00982150" w:rsidRDefault="00982150"/>
    <w:p w14:paraId="6936D8D9" w14:textId="7829F4DD" w:rsidR="00D7299F" w:rsidRDefault="00D7299F"/>
    <w:p w14:paraId="7CA3C209" w14:textId="3157C7EF" w:rsidR="00D7299F" w:rsidRDefault="00D7299F"/>
    <w:p w14:paraId="0F9DEEA0" w14:textId="38D81896" w:rsidR="00D7299F" w:rsidRDefault="00D7299F"/>
    <w:p w14:paraId="55340FA1" w14:textId="494864DC" w:rsidR="00D7299F" w:rsidRDefault="00D7299F"/>
    <w:p w14:paraId="79522FCC" w14:textId="6100AA2E" w:rsidR="00D7299F" w:rsidRDefault="00D7299F"/>
    <w:p w14:paraId="718D9753" w14:textId="2047BAFC" w:rsidR="00D7299F" w:rsidRDefault="00D7299F">
      <w:r>
        <w:t>Code log:</w:t>
      </w:r>
    </w:p>
    <w:p w14:paraId="7ADD1AA1" w14:textId="0F537E77" w:rsidR="00D7299F" w:rsidRDefault="00D7299F"/>
    <w:p w14:paraId="112744F8" w14:textId="77777777" w:rsidR="00D7299F" w:rsidRDefault="00D7299F"/>
    <w:p w14:paraId="05BCD5F1" w14:textId="23073CD7" w:rsidR="00D7299F" w:rsidRDefault="00D7299F">
      <w:r w:rsidRPr="00D7299F">
        <w:drawing>
          <wp:inline distT="0" distB="0" distL="0" distR="0" wp14:anchorId="05C29479" wp14:editId="14C6A07B">
            <wp:extent cx="2638793" cy="11431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B5D9BF" w14:textId="0A885F3E" w:rsidR="00D7299F" w:rsidRDefault="00D7299F">
      <w:r>
        <w:t>Added the title of the website a and also external css</w:t>
      </w:r>
    </w:p>
    <w:p w14:paraId="2CBA7324" w14:textId="0179E1B4" w:rsidR="00785673" w:rsidRDefault="00785673">
      <w:r w:rsidRPr="00785673">
        <w:drawing>
          <wp:inline distT="0" distB="0" distL="0" distR="0" wp14:anchorId="2A0BD4D4" wp14:editId="22F08DBA">
            <wp:extent cx="2391109" cy="51442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391109" cy="514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D474A8" w14:textId="2C91B6B6" w:rsidR="00785673" w:rsidRDefault="00785673">
      <w:r>
        <w:t>The css for the title</w:t>
      </w:r>
    </w:p>
    <w:p w14:paraId="681C33D7" w14:textId="1CFDAD41" w:rsidR="00D7299F" w:rsidRDefault="00D7299F"/>
    <w:p w14:paraId="4AEC4A8A" w14:textId="18DE7C12" w:rsidR="00D7299F" w:rsidRDefault="00D7299F">
      <w:r w:rsidRPr="00D7299F">
        <w:lastRenderedPageBreak/>
        <w:drawing>
          <wp:inline distT="0" distB="0" distL="0" distR="0" wp14:anchorId="2A4A7C0F" wp14:editId="068603CD">
            <wp:extent cx="4525006" cy="5487166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25006" cy="5487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D2F46" w14:textId="64C19428" w:rsidR="00D7299F" w:rsidRDefault="00D7299F">
      <w:r>
        <w:t>added the main drop down nav code</w:t>
      </w:r>
      <w:r w:rsidR="00BE343A">
        <w:t xml:space="preserve">. The </w:t>
      </w:r>
      <w:r w:rsidR="00785673">
        <w:t>nav is a list using ul and li tags and links.</w:t>
      </w:r>
    </w:p>
    <w:p w14:paraId="15163434" w14:textId="0FDD72C7" w:rsidR="00D7299F" w:rsidRDefault="00D7299F"/>
    <w:p w14:paraId="3D890580" w14:textId="77777777" w:rsidR="00D7299F" w:rsidRDefault="00D7299F"/>
    <w:p w14:paraId="38107FD8" w14:textId="6C054F04" w:rsidR="00D7299F" w:rsidRDefault="00D7299F"/>
    <w:p w14:paraId="22B54C95" w14:textId="77777777" w:rsidR="00D7299F" w:rsidRDefault="00D7299F"/>
    <w:p w14:paraId="13A7537F" w14:textId="56E77A90" w:rsidR="00D7299F" w:rsidRDefault="00BE343A">
      <w:pPr>
        <w:rPr>
          <w:b/>
          <w:bCs/>
        </w:rPr>
      </w:pPr>
      <w:r w:rsidRPr="00BE343A">
        <w:rPr>
          <w:b/>
          <w:bCs/>
        </w:rPr>
        <w:lastRenderedPageBreak/>
        <w:drawing>
          <wp:inline distT="0" distB="0" distL="0" distR="0" wp14:anchorId="7F4469BB" wp14:editId="7E993732">
            <wp:extent cx="3258005" cy="3591426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3591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5DAD4" w14:textId="559DD7EF" w:rsidR="00BE343A" w:rsidRDefault="00785673">
      <w:pPr>
        <w:rPr>
          <w:b/>
          <w:bCs/>
        </w:rPr>
      </w:pPr>
      <w:r>
        <w:rPr>
          <w:b/>
          <w:bCs/>
        </w:rPr>
        <w:t>This is what the nav looks like with out any css.</w:t>
      </w:r>
    </w:p>
    <w:p w14:paraId="2371DA1F" w14:textId="57359E83" w:rsidR="004C4BCA" w:rsidRDefault="004C4BCA">
      <w:r w:rsidRPr="004C4BCA">
        <w:drawing>
          <wp:inline distT="0" distB="0" distL="0" distR="0" wp14:anchorId="261616F3" wp14:editId="5A1E4B25">
            <wp:extent cx="5731510" cy="113157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31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ED9C9" w14:textId="5A0C67C4" w:rsidR="004C4BCA" w:rsidRDefault="004C4BCA">
      <w:r>
        <w:t>The navbar with css and the color theme of pink</w:t>
      </w:r>
    </w:p>
    <w:p w14:paraId="64314AFE" w14:textId="28F5BE6B" w:rsidR="004C4BCA" w:rsidRDefault="004C4BCA">
      <w:r w:rsidRPr="004C4BCA">
        <w:drawing>
          <wp:inline distT="0" distB="0" distL="0" distR="0" wp14:anchorId="1BD47DE3" wp14:editId="41EE27E9">
            <wp:extent cx="3810532" cy="1419423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1419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6DE24" w14:textId="6D9CA843" w:rsidR="004C4BCA" w:rsidRDefault="004C4BCA">
      <w:r>
        <w:t>The drop down menu is working</w:t>
      </w:r>
    </w:p>
    <w:p w14:paraId="2DEFF386" w14:textId="695E25C8" w:rsidR="004C4BCA" w:rsidRDefault="004C4BCA"/>
    <w:p w14:paraId="5BDC5C25" w14:textId="3C28D317" w:rsidR="004C4BCA" w:rsidRDefault="004C4BCA">
      <w:r w:rsidRPr="004C4BCA">
        <w:lastRenderedPageBreak/>
        <w:drawing>
          <wp:inline distT="0" distB="0" distL="0" distR="0" wp14:anchorId="32ED7A19" wp14:editId="5B71E9F2">
            <wp:extent cx="1819529" cy="1381318"/>
            <wp:effectExtent l="0" t="0" r="952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36DB99" w14:textId="5A7DA8C0" w:rsidR="004C4BCA" w:rsidRDefault="004C4BCA">
      <w:r>
        <w:t>Trying to center the nav bar</w:t>
      </w:r>
    </w:p>
    <w:p w14:paraId="21BFC5F0" w14:textId="420BD31B" w:rsidR="004C4BCA" w:rsidRDefault="004C4BCA">
      <w:r w:rsidRPr="004C4BCA">
        <w:drawing>
          <wp:inline distT="0" distB="0" distL="0" distR="0" wp14:anchorId="17372C56" wp14:editId="0407D38A">
            <wp:extent cx="5731510" cy="1026795"/>
            <wp:effectExtent l="0" t="0" r="2540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26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but has not effect on the website </w:t>
      </w:r>
      <w:r w:rsidR="002D279C">
        <w:t>and it doesn’t move it towards the center .</w:t>
      </w:r>
    </w:p>
    <w:p w14:paraId="5AAE8BAC" w14:textId="77777777" w:rsidR="002D279C" w:rsidRDefault="002D279C"/>
    <w:p w14:paraId="7012BADA" w14:textId="67474DDA" w:rsidR="002D279C" w:rsidRDefault="002D279C">
      <w:r w:rsidRPr="002D279C">
        <w:lastRenderedPageBreak/>
        <w:drawing>
          <wp:inline distT="0" distB="0" distL="0" distR="0" wp14:anchorId="01DA02F8" wp14:editId="23B087E9">
            <wp:extent cx="3724795" cy="5668166"/>
            <wp:effectExtent l="0" t="0" r="9525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5668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1489B" w14:textId="77777777" w:rsidR="002D279C" w:rsidRDefault="002D279C">
      <w:r w:rsidRPr="002D279C">
        <w:drawing>
          <wp:inline distT="0" distB="0" distL="0" distR="0" wp14:anchorId="14215062" wp14:editId="5D1586EF">
            <wp:extent cx="1600423" cy="352474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352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51449" w14:textId="35D6400A" w:rsidR="002D279C" w:rsidRDefault="002D279C">
      <w:r>
        <w:t>Then I tried to put the nav bar in a div and added a id and added margin on the left</w:t>
      </w:r>
    </w:p>
    <w:p w14:paraId="3582A4B3" w14:textId="6577ACE8" w:rsidR="002D279C" w:rsidRDefault="002D279C">
      <w:r>
        <w:t xml:space="preserve"> </w:t>
      </w:r>
      <w:r w:rsidRPr="002D279C">
        <w:drawing>
          <wp:inline distT="0" distB="0" distL="0" distR="0" wp14:anchorId="7113DEC7" wp14:editId="62DA22D8">
            <wp:extent cx="5731510" cy="760730"/>
            <wp:effectExtent l="0" t="0" r="254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12476" w14:textId="17ECA0CE" w:rsidR="002D279C" w:rsidRDefault="002D279C">
      <w:r>
        <w:t>Which moved the nav bar over closer to the middle</w:t>
      </w:r>
    </w:p>
    <w:p w14:paraId="6BE1BC46" w14:textId="369CBA31" w:rsidR="00D00EC7" w:rsidRDefault="00D00EC7">
      <w:r>
        <w:t>I found out that when you resized the window</w:t>
      </w:r>
      <w:r w:rsidR="00AD605D">
        <w:t xml:space="preserve"> the title and the nav bar moves at a different rate and the titles stays at the middle</w:t>
      </w:r>
    </w:p>
    <w:p w14:paraId="359FCBBC" w14:textId="364B7BF7" w:rsidR="00AD605D" w:rsidRDefault="00AD605D">
      <w:r w:rsidRPr="00AD605D">
        <w:lastRenderedPageBreak/>
        <w:drawing>
          <wp:inline distT="0" distB="0" distL="0" distR="0" wp14:anchorId="6F59C8DB" wp14:editId="627B7BDB">
            <wp:extent cx="2419688" cy="619211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F92CB" w14:textId="2207AA32" w:rsidR="00AD605D" w:rsidRDefault="00AD605D">
      <w:r>
        <w:t>So I used margin left instead of text-align center</w:t>
      </w:r>
    </w:p>
    <w:p w14:paraId="1B190A32" w14:textId="498CAE50" w:rsidR="00AD605D" w:rsidRDefault="00AD605D">
      <w:r w:rsidRPr="00AD605D">
        <w:drawing>
          <wp:inline distT="0" distB="0" distL="0" distR="0" wp14:anchorId="1A7216DB" wp14:editId="25E38BF4">
            <wp:extent cx="2476846" cy="771633"/>
            <wp:effectExtent l="0" t="0" r="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476846" cy="771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D605D">
        <w:drawing>
          <wp:inline distT="0" distB="0" distL="0" distR="0" wp14:anchorId="5B9E04D8" wp14:editId="582CCBA0">
            <wp:extent cx="4744112" cy="1286054"/>
            <wp:effectExtent l="0" t="0" r="0" b="952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81033" w14:textId="7EDE266F" w:rsidR="00AD605D" w:rsidRDefault="00AD605D">
      <w:r>
        <w:t>I set the margin-left one both element on 40%</w:t>
      </w:r>
      <w:r w:rsidR="006B5BB8">
        <w:t>.</w:t>
      </w:r>
    </w:p>
    <w:p w14:paraId="2B75752C" w14:textId="541CF4C5" w:rsidR="006B5BB8" w:rsidRDefault="006B5BB8"/>
    <w:p w14:paraId="75E716F5" w14:textId="762387E3" w:rsidR="006B5BB8" w:rsidRDefault="006B5BB8">
      <w:r>
        <w:t>I got feed back that my nav bar font size is too small</w:t>
      </w:r>
    </w:p>
    <w:p w14:paraId="4C20F777" w14:textId="715E69E5" w:rsidR="006B5BB8" w:rsidRDefault="006B5BB8">
      <w:r w:rsidRPr="006B5BB8">
        <w:drawing>
          <wp:inline distT="0" distB="0" distL="0" distR="0" wp14:anchorId="0CD0BBFE" wp14:editId="39183963">
            <wp:extent cx="5731510" cy="2021205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21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82E723" w14:textId="7D9865D0" w:rsidR="00532B52" w:rsidRDefault="006B5BB8">
      <w:r>
        <w:t>I increase the font size so its easier to read.</w:t>
      </w:r>
      <w:r w:rsidR="00532B52">
        <w:t xml:space="preserve"> I also got feed back from keegan that I should move my nav next to my header. So I put my nav and h1 into a header tag</w:t>
      </w:r>
    </w:p>
    <w:p w14:paraId="5A86E5C1" w14:textId="558E948F" w:rsidR="00532B52" w:rsidRDefault="00532B52">
      <w:r w:rsidRPr="00532B52">
        <w:drawing>
          <wp:inline distT="0" distB="0" distL="0" distR="0" wp14:anchorId="59E6202B" wp14:editId="6C6CF2E0">
            <wp:extent cx="3153215" cy="102884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A8854E" w14:textId="77777777" w:rsidR="00532B52" w:rsidRDefault="00532B52">
      <w:pPr>
        <w:rPr>
          <w:noProof/>
        </w:rPr>
      </w:pPr>
      <w:r w:rsidRPr="00532B52">
        <w:drawing>
          <wp:inline distT="0" distB="0" distL="0" distR="0" wp14:anchorId="46722943" wp14:editId="24A5D6AC">
            <wp:extent cx="1543265" cy="885949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I added float left on h1 and overflow auto on the header tag.</w:t>
      </w:r>
      <w:r w:rsidRPr="00532B52">
        <w:rPr>
          <w:noProof/>
        </w:rPr>
        <w:t xml:space="preserve"> </w:t>
      </w:r>
    </w:p>
    <w:p w14:paraId="01747DC7" w14:textId="04DE589F" w:rsidR="00532B52" w:rsidRDefault="00532B52">
      <w:r w:rsidRPr="00532B52">
        <w:lastRenderedPageBreak/>
        <w:drawing>
          <wp:inline distT="0" distB="0" distL="0" distR="0" wp14:anchorId="17E82EBE" wp14:editId="69D29A19">
            <wp:extent cx="5731510" cy="69278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92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FA7665" w14:textId="0A252346" w:rsidR="00532B52" w:rsidRDefault="00532B52">
      <w:r>
        <w:t>The nav and the header is next to each other but its doesn’t line up so I added padding top on ul to lower it so its lines up.</w:t>
      </w:r>
    </w:p>
    <w:p w14:paraId="4DC6DDDD" w14:textId="163BEA0B" w:rsidR="00532B52" w:rsidRDefault="00532B52">
      <w:r w:rsidRPr="00532B52">
        <w:drawing>
          <wp:inline distT="0" distB="0" distL="0" distR="0" wp14:anchorId="22D6146C" wp14:editId="09DA4955">
            <wp:extent cx="2086266" cy="2038635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86266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CD649C" w14:textId="1691B6EF" w:rsidR="00532B52" w:rsidRDefault="00532B52">
      <w:r w:rsidRPr="00532B52">
        <w:drawing>
          <wp:inline distT="0" distB="0" distL="0" distR="0" wp14:anchorId="05E2A78E" wp14:editId="2AC054AE">
            <wp:extent cx="5731510" cy="449580"/>
            <wp:effectExtent l="0" t="0" r="254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9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3B900" w14:textId="487D2E75" w:rsidR="00455BBB" w:rsidRDefault="00455BBB"/>
    <w:p w14:paraId="056C2948" w14:textId="745BFB48" w:rsidR="00455BBB" w:rsidRDefault="00455BBB">
      <w:r w:rsidRPr="00455BBB">
        <w:drawing>
          <wp:inline distT="0" distB="0" distL="0" distR="0" wp14:anchorId="5F560F1D" wp14:editId="38DC3EA4">
            <wp:extent cx="5731510" cy="80454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04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C3F3F8" w14:textId="63FEB9C8" w:rsidR="00455BBB" w:rsidRDefault="00455BBB">
      <w:r>
        <w:t xml:space="preserve">I found on issue where there is a gap between the drop down menu and because there is too much content it doesn’t fit in the header element </w:t>
      </w:r>
    </w:p>
    <w:p w14:paraId="3E2A14AF" w14:textId="03097641" w:rsidR="00455BBB" w:rsidRDefault="00455BBB">
      <w:r w:rsidRPr="00455BBB">
        <w:lastRenderedPageBreak/>
        <w:drawing>
          <wp:inline distT="0" distB="0" distL="0" distR="0" wp14:anchorId="5B4A09B7" wp14:editId="4263A04D">
            <wp:extent cx="4105848" cy="3200847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105848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4BA5" w14:textId="6F046BEB" w:rsidR="00455BBB" w:rsidRDefault="00455BBB">
      <w:pPr>
        <w:rPr>
          <w:noProof/>
        </w:rPr>
      </w:pPr>
      <w:r>
        <w:t>Using inspect element on google chrome I found out that there is padding at the top.</w:t>
      </w:r>
      <w:r w:rsidRPr="00455BBB">
        <w:rPr>
          <w:noProof/>
        </w:rPr>
        <w:t xml:space="preserve"> </w:t>
      </w:r>
      <w:r w:rsidRPr="00455BBB">
        <w:drawing>
          <wp:inline distT="0" distB="0" distL="0" distR="0" wp14:anchorId="5A8E5FC2" wp14:editId="22FC887E">
            <wp:extent cx="2133898" cy="1876687"/>
            <wp:effectExtent l="0" t="0" r="0" b="952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133898" cy="1876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ACFD7A" w14:textId="060952E9" w:rsidR="00455BBB" w:rsidRDefault="00455BBB">
      <w:pPr>
        <w:rPr>
          <w:noProof/>
        </w:rPr>
      </w:pPr>
      <w:r>
        <w:rPr>
          <w:noProof/>
        </w:rPr>
        <w:t>After checking my css file I found that the padding I used to line up the nav bar with the title appiled to all the ul tags which my drop down menu is inside of a ul tag.</w:t>
      </w:r>
    </w:p>
    <w:p w14:paraId="2EBE5FF4" w14:textId="0C9078F4" w:rsidR="00455BBB" w:rsidRDefault="00455BBB">
      <w:r w:rsidRPr="00455BBB">
        <w:drawing>
          <wp:inline distT="0" distB="0" distL="0" distR="0" wp14:anchorId="0A4EC6E7" wp14:editId="0B31470A">
            <wp:extent cx="1695687" cy="276264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276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5BBB">
        <w:drawing>
          <wp:inline distT="0" distB="0" distL="0" distR="0" wp14:anchorId="4DEB136F" wp14:editId="4E556C4E">
            <wp:extent cx="1600423" cy="590632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1600423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I added a id to the main nav bar ul so I can apply the padding to only that ul tag.</w:t>
      </w:r>
    </w:p>
    <w:p w14:paraId="1D7CD17B" w14:textId="36EF57F4" w:rsidR="00455BBB" w:rsidRDefault="00455BBB">
      <w:r w:rsidRPr="00455BBB">
        <w:drawing>
          <wp:inline distT="0" distB="0" distL="0" distR="0" wp14:anchorId="1349EB22" wp14:editId="15CE3B04">
            <wp:extent cx="1305107" cy="781159"/>
            <wp:effectExtent l="0" t="0" r="952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55BBB">
        <w:drawing>
          <wp:inline distT="0" distB="0" distL="0" distR="0" wp14:anchorId="170E0EC6" wp14:editId="11598152">
            <wp:extent cx="1438476" cy="809738"/>
            <wp:effectExtent l="0" t="0" r="9525" b="952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1438476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CCFCBC" w14:textId="31C2F3E4" w:rsidR="00455BBB" w:rsidRDefault="00455BBB">
      <w:r>
        <w:t>With the school bar issue I found out that because I set my overflow to auto which pick scroll with added a scroll bar so I just change it to visible so it extend it beyond the header element.</w:t>
      </w:r>
    </w:p>
    <w:p w14:paraId="1F134826" w14:textId="5CAA7534" w:rsidR="00455BBB" w:rsidRDefault="00455BBB">
      <w:r w:rsidRPr="00455BBB">
        <w:lastRenderedPageBreak/>
        <w:drawing>
          <wp:inline distT="0" distB="0" distL="0" distR="0" wp14:anchorId="647B4DAF" wp14:editId="4EDF0408">
            <wp:extent cx="5731510" cy="1088390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88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5F44FA" w14:textId="493F0E88" w:rsidR="00455BBB" w:rsidRDefault="00455BBB">
      <w:r>
        <w:t>I also decrease the font size for the dropdown nav</w:t>
      </w:r>
      <w:r w:rsidR="0000635E">
        <w:t xml:space="preserve"> to show that theses are sub categories.</w:t>
      </w:r>
      <w:r w:rsidR="003E5FAE" w:rsidRPr="003E5FAE">
        <w:rPr>
          <w:noProof/>
        </w:rPr>
        <w:t xml:space="preserve"> </w:t>
      </w:r>
      <w:r w:rsidR="003E5FAE" w:rsidRPr="003E5FAE">
        <w:drawing>
          <wp:inline distT="0" distB="0" distL="0" distR="0" wp14:anchorId="18999F92" wp14:editId="588B5C9C">
            <wp:extent cx="1238423" cy="93358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1238423" cy="93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E5FAE">
        <w:rPr>
          <w:noProof/>
        </w:rPr>
        <w:t xml:space="preserve"> I added left margin to the header so that I would be in the center of the page</w:t>
      </w:r>
      <w:r w:rsidR="003E5FAE" w:rsidRPr="003E5FAE">
        <w:rPr>
          <w:noProof/>
        </w:rPr>
        <w:drawing>
          <wp:inline distT="0" distB="0" distL="0" distR="0" wp14:anchorId="131D5DB9" wp14:editId="531208EC">
            <wp:extent cx="5731510" cy="2870200"/>
            <wp:effectExtent l="0" t="0" r="2540" b="635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7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662FE" w14:textId="0521A486" w:rsidR="00455BBB" w:rsidRDefault="003E5FAE">
      <w:r>
        <w:t>I added margin to the right of the title so there is some space between the title and the nav bar</w:t>
      </w:r>
    </w:p>
    <w:p w14:paraId="76B161FF" w14:textId="1F0530BE" w:rsidR="003E5FAE" w:rsidRDefault="003E5FAE"/>
    <w:p w14:paraId="44863EEC" w14:textId="3B2E6FB8" w:rsidR="00455BBB" w:rsidRPr="004C4BCA" w:rsidRDefault="003E5FAE">
      <w:r w:rsidRPr="003E5FAE">
        <w:drawing>
          <wp:inline distT="0" distB="0" distL="0" distR="0" wp14:anchorId="7F80C5D3" wp14:editId="5A7531D3">
            <wp:extent cx="5731510" cy="72898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8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55BBB" w:rsidRPr="004C4BC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0MjcxtbQ0NTQ2sDBT0lEKTi0uzszPAykwrgUA376aaywAAAA="/>
  </w:docVars>
  <w:rsids>
    <w:rsidRoot w:val="00D202F4"/>
    <w:rsid w:val="0000635E"/>
    <w:rsid w:val="001F2F84"/>
    <w:rsid w:val="002D279C"/>
    <w:rsid w:val="003E5FAE"/>
    <w:rsid w:val="00455BBB"/>
    <w:rsid w:val="004C4BCA"/>
    <w:rsid w:val="00532B52"/>
    <w:rsid w:val="00591677"/>
    <w:rsid w:val="005B6043"/>
    <w:rsid w:val="00695C52"/>
    <w:rsid w:val="006B5BB8"/>
    <w:rsid w:val="00720759"/>
    <w:rsid w:val="00785673"/>
    <w:rsid w:val="00842C3C"/>
    <w:rsid w:val="00982150"/>
    <w:rsid w:val="00AD605D"/>
    <w:rsid w:val="00BE343A"/>
    <w:rsid w:val="00D00EC7"/>
    <w:rsid w:val="00D202F4"/>
    <w:rsid w:val="00D353DD"/>
    <w:rsid w:val="00D7299F"/>
    <w:rsid w:val="00EE6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3142A"/>
  <w15:chartTrackingRefBased/>
  <w15:docId w15:val="{F853AE0C-E1FF-4885-B600-8414BE3D5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settings" Target="setting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tyles" Target="styl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BD243D78518F46AE39BE0A71AEB97C" ma:contentTypeVersion="13" ma:contentTypeDescription="Create a new document." ma:contentTypeScope="" ma:versionID="06fbb8254e17e69ed65efa743c2493e6">
  <xsd:schema xmlns:xsd="http://www.w3.org/2001/XMLSchema" xmlns:xs="http://www.w3.org/2001/XMLSchema" xmlns:p="http://schemas.microsoft.com/office/2006/metadata/properties" xmlns:ns3="d4852f45-9731-42c7-970d-6f924cdbc125" xmlns:ns4="d783bc62-df95-47ac-aa4b-f570574694fc" targetNamespace="http://schemas.microsoft.com/office/2006/metadata/properties" ma:root="true" ma:fieldsID="527299b09ffc6c219d01c8ca133bf2e7" ns3:_="" ns4:_="">
    <xsd:import namespace="d4852f45-9731-42c7-970d-6f924cdbc125"/>
    <xsd:import namespace="d783bc62-df95-47ac-aa4b-f570574694f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4852f45-9731-42c7-970d-6f924cdbc1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83bc62-df95-47ac-aa4b-f570574694fc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9DBFC5A0-43B9-44DA-954E-3B7CF69C67D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4852f45-9731-42c7-970d-6f924cdbc125"/>
    <ds:schemaRef ds:uri="d783bc62-df95-47ac-aa4b-f570574694f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B5048FE-B70E-4099-B3F7-E73BBE1EA8B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0EC0CE2-0F6A-4315-A71F-733749C5BDC2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3</TotalTime>
  <Pages>9</Pages>
  <Words>344</Words>
  <Characters>196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Lin</dc:creator>
  <cp:keywords/>
  <dc:description/>
  <cp:lastModifiedBy>Antony Lin</cp:lastModifiedBy>
  <cp:revision>14</cp:revision>
  <dcterms:created xsi:type="dcterms:W3CDTF">2020-05-05T04:44:00Z</dcterms:created>
  <dcterms:modified xsi:type="dcterms:W3CDTF">2020-05-23T1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BD243D78518F46AE39BE0A71AEB97C</vt:lpwstr>
  </property>
</Properties>
</file>